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9717D" w14:textId="77777777" w:rsidR="004B0542" w:rsidRPr="00C60FA7" w:rsidRDefault="004B0542" w:rsidP="004B054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14:paraId="67B3737E" w14:textId="77777777" w:rsidR="004B0542" w:rsidRPr="00C60FA7" w:rsidRDefault="004B0542" w:rsidP="004B0542">
      <w:pPr>
        <w:shd w:val="clear" w:color="auto" w:fill="FFFFFF"/>
        <w:spacing w:after="240"/>
        <w:jc w:val="right"/>
        <w:rPr>
          <w:rFonts w:ascii="PT Sans" w:hAnsi="PT Sans"/>
          <w:sz w:val="24"/>
          <w:szCs w:val="24"/>
        </w:rPr>
      </w:pPr>
      <w:bookmarkStart w:id="0" w:name="_heading=h.gjdgxs" w:colFirst="0" w:colLast="0"/>
      <w:bookmarkEnd w:id="0"/>
      <w:r w:rsidRPr="00C60FA7">
        <w:rPr>
          <w:rFonts w:ascii="PT Sans" w:hAnsi="PT Sans"/>
          <w:sz w:val="24"/>
          <w:szCs w:val="24"/>
        </w:rPr>
        <w:t>Załącznik nr 4</w:t>
      </w:r>
    </w:p>
    <w:p w14:paraId="6A62939E" w14:textId="77777777" w:rsidR="004B0542" w:rsidRPr="00C60FA7" w:rsidRDefault="004B0542" w:rsidP="004B0542">
      <w:pPr>
        <w:widowControl w:val="0"/>
        <w:overflowPunct w:val="0"/>
        <w:autoSpaceDE w:val="0"/>
        <w:autoSpaceDN w:val="0"/>
        <w:adjustRightInd w:val="0"/>
        <w:rPr>
          <w:rFonts w:ascii="PT Sans" w:hAnsi="PT Sans" w:cs="Arial"/>
          <w:sz w:val="2"/>
        </w:rPr>
      </w:pPr>
    </w:p>
    <w:p w14:paraId="62C61559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3780"/>
        <w:rPr>
          <w:rFonts w:ascii="PT Sans" w:hAnsi="PT Sans"/>
          <w:b/>
          <w:sz w:val="24"/>
          <w:szCs w:val="24"/>
        </w:rPr>
      </w:pPr>
      <w:r w:rsidRPr="00C60FA7">
        <w:rPr>
          <w:rFonts w:ascii="PT Sans" w:hAnsi="PT Sans"/>
          <w:b/>
          <w:sz w:val="24"/>
          <w:szCs w:val="24"/>
        </w:rPr>
        <w:t>OŚWIADCZENIE</w:t>
      </w:r>
    </w:p>
    <w:p w14:paraId="642DE852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2120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o spełnieniu warunków udziału w postępowaniu</w:t>
      </w:r>
    </w:p>
    <w:p w14:paraId="50368EB2" w14:textId="79E86C8E" w:rsidR="004B0542" w:rsidRPr="00C60FA7" w:rsidRDefault="004B0542" w:rsidP="004B0542">
      <w:pPr>
        <w:widowControl w:val="0"/>
        <w:autoSpaceDE w:val="0"/>
        <w:autoSpaceDN w:val="0"/>
        <w:adjustRightInd w:val="0"/>
        <w:ind w:left="2120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 xml:space="preserve">                             nr </w:t>
      </w:r>
      <w:r w:rsidR="00576661">
        <w:rPr>
          <w:rFonts w:ascii="PT Sans" w:hAnsi="PT Sans"/>
          <w:sz w:val="24"/>
          <w:szCs w:val="24"/>
        </w:rPr>
        <w:t>V</w:t>
      </w:r>
      <w:r w:rsidR="00E1581B">
        <w:rPr>
          <w:rFonts w:ascii="PT Sans" w:hAnsi="PT Sans"/>
          <w:sz w:val="24"/>
          <w:szCs w:val="24"/>
        </w:rPr>
        <w:t>I</w:t>
      </w:r>
      <w:r w:rsidR="00635F0C">
        <w:rPr>
          <w:rFonts w:ascii="PT Sans" w:hAnsi="PT Sans"/>
          <w:sz w:val="24"/>
          <w:szCs w:val="24"/>
        </w:rPr>
        <w:t>/III/2026</w:t>
      </w:r>
    </w:p>
    <w:p w14:paraId="580D14A2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2120"/>
        <w:rPr>
          <w:rFonts w:ascii="PT Sans" w:hAnsi="PT Sans"/>
          <w:sz w:val="18"/>
          <w:szCs w:val="24"/>
        </w:rPr>
      </w:pPr>
    </w:p>
    <w:p w14:paraId="08DD801E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60" w:lineRule="exact"/>
        <w:rPr>
          <w:rFonts w:ascii="PT Sans" w:hAnsi="PT Sans"/>
          <w:sz w:val="24"/>
          <w:szCs w:val="24"/>
        </w:rPr>
      </w:pPr>
    </w:p>
    <w:p w14:paraId="3488BCA4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60" w:lineRule="exact"/>
        <w:rPr>
          <w:rFonts w:ascii="PT Sans" w:hAnsi="PT Sans"/>
          <w:sz w:val="24"/>
          <w:szCs w:val="24"/>
        </w:rPr>
      </w:pPr>
    </w:p>
    <w:p w14:paraId="7CB9ACD3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Nazwa Wykonawcy: ...................................................................................................................</w:t>
      </w:r>
    </w:p>
    <w:p w14:paraId="7A282544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10"/>
          <w:szCs w:val="24"/>
        </w:rPr>
      </w:pPr>
    </w:p>
    <w:p w14:paraId="712AA367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Ulica: ...................................................... kod i miejscowość: ....................................................</w:t>
      </w:r>
    </w:p>
    <w:p w14:paraId="0BCB9072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12"/>
          <w:szCs w:val="24"/>
        </w:rPr>
      </w:pPr>
    </w:p>
    <w:p w14:paraId="1B7119CB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Powiat: ................................................... województwo: ............................................................</w:t>
      </w:r>
    </w:p>
    <w:p w14:paraId="5CF732F2" w14:textId="77777777" w:rsidR="004B0542" w:rsidRPr="00C60FA7" w:rsidRDefault="004B0542" w:rsidP="004B0542">
      <w:pPr>
        <w:widowControl w:val="0"/>
        <w:autoSpaceDE w:val="0"/>
        <w:autoSpaceDN w:val="0"/>
        <w:adjustRightInd w:val="0"/>
        <w:spacing w:line="360" w:lineRule="auto"/>
        <w:rPr>
          <w:rFonts w:ascii="PT Sans" w:hAnsi="PT Sans"/>
          <w:sz w:val="18"/>
          <w:szCs w:val="24"/>
        </w:rPr>
      </w:pPr>
    </w:p>
    <w:p w14:paraId="126A6295" w14:textId="2FBF12FE" w:rsidR="004B0542" w:rsidRDefault="004B0542" w:rsidP="004B0542">
      <w:pPr>
        <w:widowControl w:val="0"/>
        <w:autoSpaceDE w:val="0"/>
        <w:autoSpaceDN w:val="0"/>
        <w:adjustRightInd w:val="0"/>
        <w:ind w:left="1840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Ubiegając się o zamówienie publiczne w postępowaniu na:</w:t>
      </w:r>
    </w:p>
    <w:p w14:paraId="620DD881" w14:textId="271A4635" w:rsidR="00576661" w:rsidRPr="00C24D0C" w:rsidRDefault="00576661" w:rsidP="00576661">
      <w:pPr>
        <w:jc w:val="center"/>
        <w:rPr>
          <w:b/>
          <w:bCs/>
        </w:rPr>
      </w:pPr>
      <w:r w:rsidRPr="00C24D0C">
        <w:rPr>
          <w:b/>
          <w:bCs/>
        </w:rPr>
        <w:t>Przygotowanie i przeprowadzenie kampanii</w:t>
      </w:r>
      <w:r>
        <w:rPr>
          <w:b/>
          <w:bCs/>
        </w:rPr>
        <w:t xml:space="preserve"> reklamowej</w:t>
      </w:r>
      <w:r w:rsidRPr="00C24D0C">
        <w:rPr>
          <w:b/>
          <w:bCs/>
        </w:rPr>
        <w:t xml:space="preserve"> na nośnikach zewnętrznych w </w:t>
      </w:r>
      <w:r>
        <w:rPr>
          <w:b/>
          <w:bCs/>
        </w:rPr>
        <w:t>w</w:t>
      </w:r>
      <w:r w:rsidRPr="00C24D0C">
        <w:rPr>
          <w:b/>
          <w:bCs/>
        </w:rPr>
        <w:t xml:space="preserve">ojewództwie </w:t>
      </w:r>
      <w:r>
        <w:rPr>
          <w:b/>
          <w:bCs/>
        </w:rPr>
        <w:t>ś</w:t>
      </w:r>
      <w:r w:rsidRPr="00C24D0C">
        <w:rPr>
          <w:b/>
          <w:bCs/>
        </w:rPr>
        <w:t>ląskim</w:t>
      </w:r>
    </w:p>
    <w:p w14:paraId="5048778F" w14:textId="77777777" w:rsidR="00635F0C" w:rsidRPr="00C60FA7" w:rsidRDefault="00635F0C" w:rsidP="004B0542">
      <w:pPr>
        <w:widowControl w:val="0"/>
        <w:autoSpaceDE w:val="0"/>
        <w:autoSpaceDN w:val="0"/>
        <w:adjustRightInd w:val="0"/>
        <w:ind w:left="1840"/>
        <w:rPr>
          <w:rFonts w:ascii="PT Sans" w:hAnsi="PT Sans"/>
          <w:sz w:val="24"/>
          <w:szCs w:val="24"/>
        </w:rPr>
      </w:pPr>
    </w:p>
    <w:p w14:paraId="46B77544" w14:textId="77777777" w:rsidR="004B0542" w:rsidRPr="00C60FA7" w:rsidRDefault="004B0542" w:rsidP="004B0542">
      <w:pPr>
        <w:widowControl w:val="0"/>
        <w:autoSpaceDE w:val="0"/>
        <w:autoSpaceDN w:val="0"/>
        <w:adjustRightInd w:val="0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Oświadczamy, iż spełniam/y następujące warunki udziału w postępowaniu:</w:t>
      </w:r>
    </w:p>
    <w:p w14:paraId="071A92F7" w14:textId="77777777" w:rsidR="004B0542" w:rsidRPr="00C60FA7" w:rsidRDefault="004B0542" w:rsidP="004B0542">
      <w:pPr>
        <w:widowControl w:val="0"/>
        <w:numPr>
          <w:ilvl w:val="0"/>
          <w:numId w:val="2"/>
        </w:numPr>
        <w:tabs>
          <w:tab w:val="num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/>
          <w:sz w:val="24"/>
          <w:szCs w:val="24"/>
        </w:rPr>
      </w:pPr>
      <w:r w:rsidRPr="00C60FA7">
        <w:rPr>
          <w:rFonts w:ascii="PT Sans" w:eastAsia="Calibri" w:hAnsi="PT Sans"/>
          <w:sz w:val="24"/>
          <w:szCs w:val="24"/>
        </w:rPr>
        <w:t>Posiadam/y uprawnienia do wykonywania określonej działalności lub czynności, jeżeli przepisy prawa nakładają obowiązek ich posiadania.</w:t>
      </w:r>
    </w:p>
    <w:p w14:paraId="2184B85E" w14:textId="77777777" w:rsidR="004B0542" w:rsidRPr="00C60FA7" w:rsidRDefault="004B0542" w:rsidP="004B0542">
      <w:pPr>
        <w:widowControl w:val="0"/>
        <w:numPr>
          <w:ilvl w:val="0"/>
          <w:numId w:val="2"/>
        </w:numPr>
        <w:tabs>
          <w:tab w:val="num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/>
          <w:sz w:val="24"/>
          <w:szCs w:val="24"/>
        </w:rPr>
      </w:pPr>
      <w:r w:rsidRPr="00C60FA7">
        <w:rPr>
          <w:rFonts w:ascii="PT Sans" w:eastAsia="Calibri" w:hAnsi="PT Sans"/>
          <w:sz w:val="24"/>
          <w:szCs w:val="24"/>
        </w:rPr>
        <w:t>Posiadam/y wiedzę i doświadczenie.</w:t>
      </w:r>
    </w:p>
    <w:p w14:paraId="7BA1AF2F" w14:textId="77777777" w:rsidR="004B0542" w:rsidRPr="00C60FA7" w:rsidRDefault="004B0542" w:rsidP="004B0542">
      <w:pPr>
        <w:widowControl w:val="0"/>
        <w:numPr>
          <w:ilvl w:val="0"/>
          <w:numId w:val="2"/>
        </w:numPr>
        <w:tabs>
          <w:tab w:val="num" w:pos="84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/>
          <w:sz w:val="24"/>
          <w:szCs w:val="24"/>
        </w:rPr>
      </w:pPr>
      <w:r w:rsidRPr="00C60FA7">
        <w:rPr>
          <w:rFonts w:ascii="PT Sans" w:eastAsia="Calibri" w:hAnsi="PT Sans"/>
          <w:sz w:val="24"/>
          <w:szCs w:val="24"/>
        </w:rPr>
        <w:t>Dysponuje/my odpowiednim potencjałem technicznym oraz osobami zdolnymi do wykonania zamówienia.</w:t>
      </w:r>
    </w:p>
    <w:p w14:paraId="04CA9165" w14:textId="77777777" w:rsidR="004B0542" w:rsidRPr="00C60FA7" w:rsidRDefault="004B0542" w:rsidP="004B0542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/>
          <w:sz w:val="24"/>
          <w:szCs w:val="24"/>
        </w:rPr>
      </w:pPr>
      <w:r w:rsidRPr="00C60FA7">
        <w:rPr>
          <w:rFonts w:ascii="PT Sans" w:eastAsia="Calibri" w:hAnsi="PT Sans"/>
          <w:sz w:val="24"/>
          <w:szCs w:val="24"/>
        </w:rPr>
        <w:t>Jesteśmy w dobrej sytuacji ekonomicznej i finansowej,</w:t>
      </w:r>
    </w:p>
    <w:p w14:paraId="6A3871C8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4961"/>
        <w:jc w:val="right"/>
        <w:rPr>
          <w:rFonts w:ascii="PT Sans" w:hAnsi="PT Sans"/>
          <w:sz w:val="24"/>
          <w:szCs w:val="24"/>
        </w:rPr>
      </w:pPr>
    </w:p>
    <w:p w14:paraId="1271F84D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4961"/>
        <w:jc w:val="right"/>
        <w:rPr>
          <w:rFonts w:ascii="PT Sans" w:hAnsi="PT Sans"/>
          <w:sz w:val="24"/>
          <w:szCs w:val="24"/>
        </w:rPr>
      </w:pPr>
      <w:r w:rsidRPr="00C60FA7">
        <w:rPr>
          <w:rFonts w:ascii="PT Sans" w:hAnsi="PT Sans"/>
          <w:sz w:val="24"/>
          <w:szCs w:val="24"/>
        </w:rPr>
        <w:t>……………………………..</w:t>
      </w:r>
    </w:p>
    <w:p w14:paraId="394F5201" w14:textId="77777777" w:rsidR="004B0542" w:rsidRPr="00C60FA7" w:rsidRDefault="004B0542" w:rsidP="004B0542">
      <w:pPr>
        <w:widowControl w:val="0"/>
        <w:autoSpaceDE w:val="0"/>
        <w:autoSpaceDN w:val="0"/>
        <w:adjustRightInd w:val="0"/>
        <w:ind w:left="4961"/>
        <w:jc w:val="right"/>
        <w:rPr>
          <w:rFonts w:ascii="Palatino Linotype" w:hAnsi="Palatino Linotype"/>
          <w:sz w:val="24"/>
          <w:szCs w:val="24"/>
        </w:rPr>
      </w:pPr>
      <w:r w:rsidRPr="00C60FA7">
        <w:rPr>
          <w:rFonts w:ascii="PT Sans" w:hAnsi="PT Sans"/>
          <w:szCs w:val="24"/>
        </w:rPr>
        <w:t>data i podpis Wykonawcy</w:t>
      </w:r>
    </w:p>
    <w:p w14:paraId="3309B466" w14:textId="77777777" w:rsidR="004B0542" w:rsidRPr="00A21E39" w:rsidRDefault="004B0542" w:rsidP="004B0542"/>
    <w:sectPr w:rsidR="004B0542" w:rsidRPr="00A21E39" w:rsidSect="005B6C3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E06A6" w14:textId="77777777" w:rsidR="00B67D79" w:rsidRDefault="00B67D79" w:rsidP="005D63CD">
      <w:pPr>
        <w:spacing w:after="0" w:line="240" w:lineRule="auto"/>
      </w:pPr>
      <w:r>
        <w:separator/>
      </w:r>
    </w:p>
  </w:endnote>
  <w:endnote w:type="continuationSeparator" w:id="0">
    <w:p w14:paraId="39EC1937" w14:textId="77777777" w:rsidR="00B67D79" w:rsidRDefault="00B67D79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28D9E" w14:textId="77777777" w:rsidR="00040192" w:rsidRDefault="0004019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D43CA" w14:textId="19540941" w:rsidR="000C5ABC" w:rsidRPr="005B6C31" w:rsidRDefault="00840462" w:rsidP="005A269D">
    <w:pPr>
      <w:pStyle w:val="Stopka"/>
      <w:spacing w:line="200" w:lineRule="exact"/>
      <w:rPr>
        <w:color w:val="002D59"/>
        <w:sz w:val="16"/>
        <w:szCs w:val="16"/>
        <w:vertAlign w:val="subscript"/>
      </w:rPr>
    </w:pPr>
    <w:r>
      <w:rPr>
        <w:noProof/>
      </w:rPr>
      <w:drawing>
        <wp:anchor distT="0" distB="0" distL="0" distR="0" simplePos="0" relativeHeight="251667968" behindDoc="1" locked="0" layoutInCell="1" allowOverlap="1" wp14:anchorId="47F3C9F2" wp14:editId="4C5D31FB">
          <wp:simplePos x="0" y="0"/>
          <wp:positionH relativeFrom="column">
            <wp:posOffset>-714375</wp:posOffset>
          </wp:positionH>
          <wp:positionV relativeFrom="paragraph">
            <wp:posOffset>-28575</wp:posOffset>
          </wp:positionV>
          <wp:extent cx="3260090" cy="107315"/>
          <wp:effectExtent l="0" t="0" r="0" b="698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0245">
      <w:rPr>
        <w:noProof/>
      </w:rPr>
      <w:drawing>
        <wp:anchor distT="0" distB="0" distL="0" distR="0" simplePos="0" relativeHeight="251662848" behindDoc="1" locked="0" layoutInCell="1" allowOverlap="1" wp14:anchorId="2659148B" wp14:editId="65DD625D">
          <wp:simplePos x="0" y="0"/>
          <wp:positionH relativeFrom="page">
            <wp:align>left</wp:align>
          </wp:positionH>
          <wp:positionV relativeFrom="paragraph">
            <wp:posOffset>-38100</wp:posOffset>
          </wp:positionV>
          <wp:extent cx="3260090" cy="107315"/>
          <wp:effectExtent l="0" t="0" r="0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AE50E8" w14:textId="77777777" w:rsidR="000729DF" w:rsidRPr="00204948" w:rsidRDefault="00DE7AD1" w:rsidP="005A269D">
    <w:pPr>
      <w:pStyle w:val="Stopka"/>
      <w:spacing w:line="200" w:lineRule="exact"/>
      <w:rPr>
        <w:rFonts w:ascii="PT Sans" w:hAnsi="PT Sans"/>
        <w:b/>
        <w:bCs/>
        <w:color w:val="002D59"/>
        <w:sz w:val="16"/>
        <w:szCs w:val="16"/>
      </w:rPr>
    </w:pPr>
    <w:r w:rsidRPr="00204948">
      <w:rPr>
        <w:rFonts w:ascii="PT Sans" w:hAnsi="PT Sans"/>
        <w:b/>
        <w:bCs/>
        <w:noProof/>
      </w:rPr>
      <w:drawing>
        <wp:anchor distT="0" distB="0" distL="114300" distR="114300" simplePos="0" relativeHeight="251657728" behindDoc="1" locked="0" layoutInCell="1" allowOverlap="1" wp14:anchorId="7102DD61" wp14:editId="15F3D358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7315"/>
          <wp:effectExtent l="0" t="0" r="0" b="0"/>
          <wp:wrapNone/>
          <wp:docPr id="2" name="Obraz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204948">
      <w:rPr>
        <w:rFonts w:ascii="PT Sans" w:hAnsi="PT Sans"/>
        <w:b/>
        <w:bCs/>
        <w:color w:val="002D59"/>
        <w:sz w:val="16"/>
        <w:szCs w:val="16"/>
      </w:rPr>
      <w:t>U</w:t>
    </w:r>
    <w:r w:rsidR="005A269D" w:rsidRPr="00204948">
      <w:rPr>
        <w:rFonts w:ascii="PT Sans" w:hAnsi="PT Sans"/>
        <w:b/>
        <w:bCs/>
        <w:color w:val="002D59"/>
        <w:sz w:val="16"/>
        <w:szCs w:val="16"/>
      </w:rPr>
      <w:t>niwersytet Śląski w Katowicach</w:t>
    </w:r>
  </w:p>
  <w:p w14:paraId="0262BACA" w14:textId="081B5C6C" w:rsidR="005A269D" w:rsidRPr="00204948" w:rsidRDefault="00694D0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Centrum</w:t>
    </w:r>
    <w:r w:rsidR="00204948">
      <w:rPr>
        <w:rFonts w:ascii="PT Sans" w:hAnsi="PT Sans"/>
        <w:color w:val="002D59"/>
        <w:sz w:val="16"/>
        <w:szCs w:val="16"/>
      </w:rPr>
      <w:softHyphen/>
    </w:r>
    <w:r w:rsidRPr="00204948">
      <w:rPr>
        <w:rFonts w:ascii="PT Sans" w:hAnsi="PT Sans"/>
        <w:color w:val="002D59"/>
        <w:sz w:val="16"/>
        <w:szCs w:val="16"/>
      </w:rPr>
      <w:t xml:space="preserve"> Promocji </w:t>
    </w:r>
  </w:p>
  <w:p w14:paraId="20A47714" w14:textId="4EE5B869" w:rsidR="00BE4B4C" w:rsidRPr="00204948" w:rsidRDefault="00AA68B9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Dział Marketingu</w:t>
    </w:r>
  </w:p>
  <w:p w14:paraId="60790DBD" w14:textId="77777777" w:rsidR="005A269D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6"/>
        <w:szCs w:val="16"/>
      </w:rPr>
      <w:t>ul. Bankowa 12, 40-007 Katowice</w:t>
    </w:r>
  </w:p>
  <w:p w14:paraId="1F10E37A" w14:textId="77777777" w:rsidR="00D61394" w:rsidRPr="00DC0AF7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</w:rPr>
    </w:pPr>
    <w:r w:rsidRPr="00DC0AF7">
      <w:rPr>
        <w:rFonts w:ascii="PT Sans" w:hAnsi="PT Sans"/>
        <w:color w:val="002D59"/>
        <w:sz w:val="16"/>
        <w:szCs w:val="16"/>
      </w:rPr>
      <w:t>tel.</w:t>
    </w:r>
    <w:r w:rsidR="00F84EF3" w:rsidRPr="00DC0AF7">
      <w:rPr>
        <w:rFonts w:ascii="PT Sans" w:hAnsi="PT Sans"/>
        <w:color w:val="002D59"/>
        <w:sz w:val="16"/>
        <w:szCs w:val="16"/>
      </w:rPr>
      <w:t>:</w:t>
    </w:r>
    <w:r w:rsidRPr="00DC0AF7">
      <w:rPr>
        <w:rFonts w:ascii="PT Sans" w:hAnsi="PT Sans"/>
        <w:color w:val="002D59"/>
        <w:sz w:val="16"/>
        <w:szCs w:val="16"/>
      </w:rPr>
      <w:t xml:space="preserve"> 32</w:t>
    </w:r>
    <w:r w:rsidR="00A65E97" w:rsidRPr="00DC0AF7">
      <w:rPr>
        <w:rFonts w:ascii="PT Sans" w:hAnsi="PT Sans"/>
        <w:color w:val="002D59"/>
        <w:sz w:val="16"/>
        <w:szCs w:val="16"/>
      </w:rPr>
      <w:t xml:space="preserve"> 359 </w:t>
    </w:r>
    <w:r w:rsidR="00AA68B9" w:rsidRPr="00DC0AF7">
      <w:rPr>
        <w:rFonts w:ascii="PT Sans" w:hAnsi="PT Sans"/>
        <w:color w:val="002D59"/>
        <w:sz w:val="16"/>
        <w:szCs w:val="16"/>
      </w:rPr>
      <w:t>20 41</w:t>
    </w:r>
    <w:r w:rsidR="00BE4B4C" w:rsidRPr="00DC0AF7">
      <w:rPr>
        <w:rFonts w:ascii="PT Sans" w:hAnsi="PT Sans"/>
        <w:color w:val="002D59"/>
        <w:sz w:val="16"/>
        <w:szCs w:val="16"/>
      </w:rPr>
      <w:t xml:space="preserve">, e-mail: </w:t>
    </w:r>
    <w:hyperlink r:id="rId3" w:history="1">
      <w:r w:rsidR="00BE4B4C" w:rsidRPr="00DC0AF7">
        <w:rPr>
          <w:rStyle w:val="Hipercze"/>
          <w:rFonts w:ascii="PT Sans" w:hAnsi="PT Sans"/>
          <w:sz w:val="16"/>
          <w:szCs w:val="16"/>
        </w:rPr>
        <w:t>promocja@us.edu.pl</w:t>
      </w:r>
    </w:hyperlink>
    <w:r w:rsidR="00BE4B4C" w:rsidRPr="00DC0AF7">
      <w:rPr>
        <w:rFonts w:ascii="PT Sans" w:hAnsi="PT Sans"/>
        <w:color w:val="002D59"/>
        <w:sz w:val="16"/>
        <w:szCs w:val="16"/>
      </w:rPr>
      <w:t xml:space="preserve"> </w:t>
    </w:r>
  </w:p>
  <w:p w14:paraId="65F394A9" w14:textId="77777777" w:rsidR="005A269D" w:rsidRPr="00DC0AF7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4C9B1353" w14:textId="77777777" w:rsidR="00557CB8" w:rsidRPr="00204948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204948">
      <w:rPr>
        <w:rFonts w:ascii="PT Sans" w:hAnsi="PT Sans"/>
        <w:color w:val="002D59"/>
        <w:sz w:val="18"/>
        <w:szCs w:val="18"/>
      </w:rPr>
      <w:t>www.</w:t>
    </w:r>
    <w:r w:rsidRPr="00204948">
      <w:rPr>
        <w:rFonts w:ascii="PT Sans" w:hAnsi="PT Sans"/>
        <w:b/>
        <w:bCs/>
        <w:color w:val="002D59"/>
        <w:sz w:val="18"/>
        <w:szCs w:val="18"/>
      </w:rPr>
      <w:t>us.</w:t>
    </w:r>
    <w:r w:rsidRPr="00204948">
      <w:rPr>
        <w:rFonts w:ascii="PT Sans" w:hAnsi="PT Sans"/>
        <w:color w:val="002D59"/>
        <w:sz w:val="18"/>
        <w:szCs w:val="18"/>
      </w:rPr>
      <w:t>edu.pl</w:t>
    </w:r>
  </w:p>
  <w:p w14:paraId="7441419F" w14:textId="77777777" w:rsidR="005A269D" w:rsidRPr="005B6C31" w:rsidRDefault="005A269D">
    <w:pPr>
      <w:pStyle w:val="Stopka"/>
      <w:rPr>
        <w:sz w:val="24"/>
        <w:szCs w:val="24"/>
        <w:vertAlign w:val="sub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7D613" w14:textId="77777777" w:rsidR="00040192" w:rsidRDefault="0004019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563EF" w14:textId="77777777" w:rsidR="00B67D79" w:rsidRDefault="00B67D79" w:rsidP="005D63CD">
      <w:pPr>
        <w:spacing w:after="0" w:line="240" w:lineRule="auto"/>
      </w:pPr>
      <w:r>
        <w:separator/>
      </w:r>
    </w:p>
  </w:footnote>
  <w:footnote w:type="continuationSeparator" w:id="0">
    <w:p w14:paraId="1CA693AB" w14:textId="77777777" w:rsidR="00B67D79" w:rsidRDefault="00B67D79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381AF" w14:textId="776B1932" w:rsidR="005B6C31" w:rsidRDefault="00E1581B">
    <w:pPr>
      <w:pStyle w:val="Nagwek"/>
    </w:pPr>
    <w:r>
      <w:rPr>
        <w:noProof/>
      </w:rPr>
      <w:pict w14:anchorId="62B28D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4" o:spid="_x0000_s2061" type="#_x0000_t75" style="position:absolute;margin-left:0;margin-top:0;width:595.45pt;height:841.9pt;z-index:-251651584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9A944" w14:textId="76F79876" w:rsidR="005D63CD" w:rsidRDefault="00E1581B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w:pict w14:anchorId="13A0EB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5" o:spid="_x0000_s2062" type="#_x0000_t75" style="position:absolute;margin-left:0;margin-top:0;width:595.45pt;height:841.9pt;z-index:-251650560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  <w:r w:rsidR="000729DF">
      <w:tab/>
    </w:r>
  </w:p>
  <w:p w14:paraId="193F7C4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338FA32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3738" w14:textId="0E0F0C2F" w:rsidR="005B6C31" w:rsidRDefault="00E1581B">
    <w:pPr>
      <w:pStyle w:val="Nagwek"/>
    </w:pPr>
    <w:r>
      <w:rPr>
        <w:noProof/>
      </w:rPr>
      <w:pict w14:anchorId="72530E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71843" o:spid="_x0000_s2060" type="#_x0000_t75" style="position:absolute;margin-left:0;margin-top:0;width:595.45pt;height:841.9pt;z-index:-251652608;mso-position-horizontal:center;mso-position-horizontal-relative:margin;mso-position-vertical:center;mso-position-vertical-relative:margin" o:allowincell="f">
          <v:imagedata r:id="rId1" o:title="A4_papier_firmowy_PL_202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D3628D"/>
    <w:multiLevelType w:val="hybridMultilevel"/>
    <w:tmpl w:val="24F4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e3NDO1MDUytzBU0lEKTi0uzszPAykwqgUACH8o4SwAAAA="/>
    <w:docVar w:name="GVData" w:val="ew0KICAiZG9jSUQiOiAiODg2MDU2YWMtYjIxNi00ODU1LWJmZWUtY2FiY2U4ZWE1NjViIg0KfQ=="/>
    <w:docVar w:name="GVData0" w:val="(end)"/>
  </w:docVars>
  <w:rsids>
    <w:rsidRoot w:val="005D63CD"/>
    <w:rsid w:val="00020721"/>
    <w:rsid w:val="00040192"/>
    <w:rsid w:val="00062715"/>
    <w:rsid w:val="000729DF"/>
    <w:rsid w:val="00077065"/>
    <w:rsid w:val="000C5ABC"/>
    <w:rsid w:val="00116F86"/>
    <w:rsid w:val="001520BC"/>
    <w:rsid w:val="0015522D"/>
    <w:rsid w:val="00186CA3"/>
    <w:rsid w:val="001902EC"/>
    <w:rsid w:val="001A6527"/>
    <w:rsid w:val="001B1AC0"/>
    <w:rsid w:val="001C22E5"/>
    <w:rsid w:val="00200A27"/>
    <w:rsid w:val="00204948"/>
    <w:rsid w:val="002441EA"/>
    <w:rsid w:val="002A50F6"/>
    <w:rsid w:val="002B3B39"/>
    <w:rsid w:val="002D2F12"/>
    <w:rsid w:val="002D64F0"/>
    <w:rsid w:val="00304F10"/>
    <w:rsid w:val="00321B53"/>
    <w:rsid w:val="00354EEE"/>
    <w:rsid w:val="003D5D62"/>
    <w:rsid w:val="003E3BDD"/>
    <w:rsid w:val="004219D5"/>
    <w:rsid w:val="00444ADD"/>
    <w:rsid w:val="00457F1D"/>
    <w:rsid w:val="004628C1"/>
    <w:rsid w:val="004A6848"/>
    <w:rsid w:val="004B0542"/>
    <w:rsid w:val="004B30A5"/>
    <w:rsid w:val="004C7FAC"/>
    <w:rsid w:val="004E7ABD"/>
    <w:rsid w:val="00517250"/>
    <w:rsid w:val="00530CAA"/>
    <w:rsid w:val="0053663B"/>
    <w:rsid w:val="00557CB8"/>
    <w:rsid w:val="00576661"/>
    <w:rsid w:val="005A269D"/>
    <w:rsid w:val="005B34FE"/>
    <w:rsid w:val="005B6C31"/>
    <w:rsid w:val="005D63CD"/>
    <w:rsid w:val="005E7B56"/>
    <w:rsid w:val="00635F0C"/>
    <w:rsid w:val="006763A8"/>
    <w:rsid w:val="00694D0D"/>
    <w:rsid w:val="006B318B"/>
    <w:rsid w:val="006D00BF"/>
    <w:rsid w:val="00747C84"/>
    <w:rsid w:val="00753946"/>
    <w:rsid w:val="00765CD8"/>
    <w:rsid w:val="0077688C"/>
    <w:rsid w:val="007B1224"/>
    <w:rsid w:val="007E4CD3"/>
    <w:rsid w:val="00812BCD"/>
    <w:rsid w:val="008310A7"/>
    <w:rsid w:val="00840462"/>
    <w:rsid w:val="00845B0F"/>
    <w:rsid w:val="00886073"/>
    <w:rsid w:val="00A15899"/>
    <w:rsid w:val="00A65E97"/>
    <w:rsid w:val="00AA68B9"/>
    <w:rsid w:val="00AD1DEF"/>
    <w:rsid w:val="00AE0FC0"/>
    <w:rsid w:val="00AF6E83"/>
    <w:rsid w:val="00B10245"/>
    <w:rsid w:val="00B16EC9"/>
    <w:rsid w:val="00B21F6D"/>
    <w:rsid w:val="00B54D1F"/>
    <w:rsid w:val="00B63145"/>
    <w:rsid w:val="00B67D79"/>
    <w:rsid w:val="00B73B67"/>
    <w:rsid w:val="00B7487D"/>
    <w:rsid w:val="00B81993"/>
    <w:rsid w:val="00B945EF"/>
    <w:rsid w:val="00BA6524"/>
    <w:rsid w:val="00BE4B4C"/>
    <w:rsid w:val="00CF25D2"/>
    <w:rsid w:val="00D61394"/>
    <w:rsid w:val="00D65CB7"/>
    <w:rsid w:val="00DC0AF7"/>
    <w:rsid w:val="00DE7AD1"/>
    <w:rsid w:val="00E1581B"/>
    <w:rsid w:val="00E578F1"/>
    <w:rsid w:val="00E57DC0"/>
    <w:rsid w:val="00E62CDB"/>
    <w:rsid w:val="00E7441E"/>
    <w:rsid w:val="00E80F4C"/>
    <w:rsid w:val="00EA3288"/>
    <w:rsid w:val="00ED376C"/>
    <w:rsid w:val="00EE380D"/>
    <w:rsid w:val="00F1351F"/>
    <w:rsid w:val="00F464F5"/>
    <w:rsid w:val="00F73897"/>
    <w:rsid w:val="00F84EF3"/>
    <w:rsid w:val="00F97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1"/>
    </o:shapelayout>
  </w:shapeDefaults>
  <w:decimalSymbol w:val=","/>
  <w:listSeparator w:val=";"/>
  <w14:docId w14:val="1784FCA9"/>
  <w15:docId w15:val="{94E15177-4782-D649-81EB-45276DAB1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="Palatino Linotype" w:hAnsi="Palatino Linotype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B6C31"/>
    <w:pPr>
      <w:spacing w:after="160" w:line="259" w:lineRule="auto"/>
    </w:pPr>
    <w:rPr>
      <w:rFonts w:ascii="Verdana" w:hAnsi="Verdana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6D00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promocja@us.edu.pl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0D43C-D801-435A-A5A4-B3ADD45FE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113</CharactersWithSpaces>
  <SharedDoc>false</SharedDoc>
  <HLinks>
    <vt:vector size="6" baseType="variant">
      <vt:variant>
        <vt:i4>2818118</vt:i4>
      </vt:variant>
      <vt:variant>
        <vt:i4>0</vt:i4>
      </vt:variant>
      <vt:variant>
        <vt:i4>0</vt:i4>
      </vt:variant>
      <vt:variant>
        <vt:i4>5</vt:i4>
      </vt:variant>
      <vt:variant>
        <vt:lpwstr>mailto:promocja@u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cp:lastModifiedBy>Anna Piasecka</cp:lastModifiedBy>
  <cp:revision>2</cp:revision>
  <dcterms:created xsi:type="dcterms:W3CDTF">2026-04-17T05:16:00Z</dcterms:created>
  <dcterms:modified xsi:type="dcterms:W3CDTF">2026-04-17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ODg2MDU2YWMtYjIxNi00ODU1LWJmZWUtY2FiY2U4ZWE1NjViIg0KfQ==</vt:lpwstr>
  </property>
  <property fmtid="{D5CDD505-2E9C-101B-9397-08002B2CF9AE}" pid="3" name="GVData0">
    <vt:lpwstr>(end)</vt:lpwstr>
  </property>
</Properties>
</file>